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Собко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997806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71897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3980929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4005834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997425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3960745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13163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4009776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9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55296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5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3925550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4081503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1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18906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Собко Александр Дмитриевич</dc:creator>
  <dc:language>ru-RU</dc:language>
  <cp:keywords/>
  <dcterms:created xsi:type="dcterms:W3CDTF">2024-06-03T18:16:42Z</dcterms:created>
  <dcterms:modified xsi:type="dcterms:W3CDTF">2024-06-03T18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